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613098" w14:textId="77777777" w:rsidR="0065332D" w:rsidRDefault="0065332D" w:rsidP="0065332D">
      <w:pPr>
        <w:jc w:val="center"/>
        <w:rPr>
          <w:noProof/>
        </w:rPr>
      </w:pPr>
    </w:p>
    <w:p w14:paraId="785AF772" w14:textId="0031178D" w:rsidR="00CC2F96" w:rsidRDefault="0065332D" w:rsidP="0065332D">
      <w:pPr>
        <w:jc w:val="center"/>
      </w:pPr>
      <w:r>
        <w:rPr>
          <w:noProof/>
        </w:rPr>
        <w:drawing>
          <wp:inline distT="0" distB="0" distL="0" distR="0" wp14:anchorId="3913BA26" wp14:editId="5EA95812">
            <wp:extent cx="2707677" cy="1523068"/>
            <wp:effectExtent l="0" t="0" r="0" b="127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9570" cy="154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52155" w14:textId="09923627" w:rsidR="0065332D" w:rsidRPr="0065332D" w:rsidRDefault="0065332D" w:rsidP="0065332D">
      <w:pPr>
        <w:spacing w:after="0"/>
        <w:jc w:val="center"/>
      </w:pPr>
      <w:r>
        <w:rPr>
          <w:i/>
          <w:iCs/>
        </w:rPr>
        <w:t>“Pilate Punts”</w:t>
      </w:r>
    </w:p>
    <w:p w14:paraId="49342C7E" w14:textId="4C775937" w:rsidR="0065332D" w:rsidRDefault="0065332D" w:rsidP="0065332D">
      <w:pPr>
        <w:spacing w:after="0"/>
        <w:jc w:val="center"/>
      </w:pPr>
      <w:r>
        <w:t>Matthew 27:11-26</w:t>
      </w:r>
    </w:p>
    <w:p w14:paraId="19A678D0" w14:textId="22757145" w:rsidR="0065332D" w:rsidRDefault="0065332D" w:rsidP="0065332D">
      <w:pPr>
        <w:spacing w:after="0"/>
        <w:jc w:val="center"/>
      </w:pPr>
    </w:p>
    <w:p w14:paraId="45F4DAEF" w14:textId="12B53451" w:rsidR="00861EE8" w:rsidRDefault="00463E6B" w:rsidP="0065332D">
      <w:pPr>
        <w:pStyle w:val="ListParagraph"/>
        <w:numPr>
          <w:ilvl w:val="0"/>
          <w:numId w:val="4"/>
        </w:numPr>
        <w:spacing w:after="0"/>
      </w:pPr>
      <w:r>
        <w:rPr>
          <w:b/>
          <w:bCs/>
        </w:rPr>
        <w:t xml:space="preserve">Read Matthew 27:11-26. Now </w:t>
      </w:r>
      <w:r w:rsidR="00861EE8">
        <w:rPr>
          <w:b/>
          <w:bCs/>
        </w:rPr>
        <w:t xml:space="preserve">read John 18:28-19:16. </w:t>
      </w:r>
      <w:r w:rsidR="00861EE8">
        <w:t>How does the account in John change</w:t>
      </w:r>
      <w:r w:rsidR="00CA12E3">
        <w:t>,</w:t>
      </w:r>
      <w:r w:rsidR="00861EE8">
        <w:t xml:space="preserve"> or add to</w:t>
      </w:r>
      <w:r w:rsidR="00CA12E3">
        <w:t>,</w:t>
      </w:r>
      <w:r w:rsidR="00861EE8">
        <w:t xml:space="preserve"> your understanding of this episode? </w:t>
      </w:r>
    </w:p>
    <w:p w14:paraId="1E2FFAD6" w14:textId="3DFCED6C" w:rsidR="00CA12E3" w:rsidRDefault="00CA12E3" w:rsidP="00CA12E3">
      <w:pPr>
        <w:spacing w:after="0"/>
      </w:pPr>
    </w:p>
    <w:p w14:paraId="2B2D3016" w14:textId="77777777" w:rsidR="00CA12E3" w:rsidRDefault="00CA12E3" w:rsidP="00CA12E3">
      <w:pPr>
        <w:spacing w:after="0"/>
      </w:pPr>
    </w:p>
    <w:p w14:paraId="69052BC4" w14:textId="3E037EA1" w:rsidR="00885238" w:rsidRDefault="00861EE8" w:rsidP="0065332D">
      <w:pPr>
        <w:pStyle w:val="ListParagraph"/>
        <w:numPr>
          <w:ilvl w:val="0"/>
          <w:numId w:val="4"/>
        </w:numPr>
        <w:spacing w:after="0"/>
      </w:pPr>
      <w:r>
        <w:rPr>
          <w:b/>
          <w:bCs/>
        </w:rPr>
        <w:t xml:space="preserve">Read </w:t>
      </w:r>
      <w:r w:rsidR="00F910EB">
        <w:rPr>
          <w:b/>
          <w:bCs/>
        </w:rPr>
        <w:t xml:space="preserve">Luke 23:1-25. </w:t>
      </w:r>
      <w:r w:rsidR="00F910EB">
        <w:t xml:space="preserve">After looking at the accounts from Matthew, Luke and John, what is your impression of Pilate? </w:t>
      </w:r>
    </w:p>
    <w:p w14:paraId="6708AE58" w14:textId="09EA8076" w:rsidR="00CA12E3" w:rsidRDefault="00CA12E3" w:rsidP="00CA12E3">
      <w:pPr>
        <w:spacing w:after="0"/>
      </w:pPr>
    </w:p>
    <w:p w14:paraId="044EED10" w14:textId="77777777" w:rsidR="00CA12E3" w:rsidRDefault="00CA12E3" w:rsidP="00CA12E3">
      <w:pPr>
        <w:spacing w:after="0"/>
      </w:pPr>
    </w:p>
    <w:p w14:paraId="3EDD8815" w14:textId="41091AAE" w:rsidR="0065332D" w:rsidRPr="0065332D" w:rsidRDefault="00885238" w:rsidP="00CA12E3">
      <w:pPr>
        <w:pStyle w:val="ListParagraph"/>
        <w:numPr>
          <w:ilvl w:val="0"/>
          <w:numId w:val="4"/>
        </w:numPr>
        <w:spacing w:after="0"/>
      </w:pPr>
      <w:r>
        <w:t>T</w:t>
      </w:r>
      <w:r w:rsidRPr="00885238">
        <w:t xml:space="preserve">aking all these </w:t>
      </w:r>
      <w:r>
        <w:t xml:space="preserve">accounts into consideration, how </w:t>
      </w:r>
      <w:r w:rsidR="00CA12E3">
        <w:t xml:space="preserve">would you describe </w:t>
      </w:r>
      <w:r>
        <w:t>the Temple leaders</w:t>
      </w:r>
      <w:r w:rsidR="00CA12E3">
        <w:t>’</w:t>
      </w:r>
      <w:r>
        <w:t xml:space="preserve"> complicit</w:t>
      </w:r>
      <w:r w:rsidR="00CA12E3">
        <w:t>y</w:t>
      </w:r>
      <w:r>
        <w:t xml:space="preserve"> in Jesus’ death? How </w:t>
      </w:r>
      <w:r w:rsidR="00CA12E3">
        <w:t xml:space="preserve">was Pilate </w:t>
      </w:r>
      <w:r>
        <w:t xml:space="preserve">complicit? </w:t>
      </w:r>
    </w:p>
    <w:sectPr w:rsidR="0065332D" w:rsidRPr="006533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1" w15:restartNumberingAfterBreak="0">
    <w:nsid w:val="5CFE3392"/>
    <w:multiLevelType w:val="hybridMultilevel"/>
    <w:tmpl w:val="667AF7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tLQ0MTUzMjQwNzFS0lEKTi0uzszPAykwrAUAQpibiywAAAA="/>
  </w:docVars>
  <w:rsids>
    <w:rsidRoot w:val="0065332D"/>
    <w:rsid w:val="00463E6B"/>
    <w:rsid w:val="0065332D"/>
    <w:rsid w:val="00861EE8"/>
    <w:rsid w:val="00885238"/>
    <w:rsid w:val="00CA12E3"/>
    <w:rsid w:val="00CC2F96"/>
    <w:rsid w:val="00F91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7B242"/>
  <w15:chartTrackingRefBased/>
  <w15:docId w15:val="{D7195B51-D5CE-4487-9115-B3CB0D1C0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33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64</Words>
  <Characters>3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1-03-22T15:19:00Z</dcterms:created>
  <dcterms:modified xsi:type="dcterms:W3CDTF">2021-03-22T15:47:00Z</dcterms:modified>
</cp:coreProperties>
</file>